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792A4F5" w14:textId="77777777" w:rsidR="00744FFF" w:rsidRPr="006357D5" w:rsidRDefault="00744FFF" w:rsidP="00744FFF">
      <w:pPr>
        <w:rPr>
          <w:rFonts w:cs="B Nazanin"/>
          <w:sz w:val="24"/>
          <w:szCs w:val="24"/>
          <w:lang w:bidi="fa-IR"/>
        </w:rPr>
      </w:pPr>
    </w:p>
    <w:tbl>
      <w:tblPr>
        <w:bidiVisual/>
        <w:tblW w:w="10440" w:type="dxa"/>
        <w:tblInd w:w="5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0440"/>
      </w:tblGrid>
      <w:tr w:rsidR="00744FFF" w:rsidRPr="006357D5" w14:paraId="70D5B04E" w14:textId="77777777" w:rsidTr="007D2B5B">
        <w:trPr>
          <w:trHeight w:val="6485"/>
        </w:trPr>
        <w:tc>
          <w:tcPr>
            <w:tcW w:w="10440" w:type="dxa"/>
          </w:tcPr>
          <w:p w14:paraId="6FCF1328" w14:textId="77777777" w:rsidR="00744FFF" w:rsidRPr="006357D5" w:rsidRDefault="00744FFF" w:rsidP="007D2B5B">
            <w:pPr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6357D5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          </w:t>
            </w:r>
          </w:p>
          <w:p w14:paraId="761EE2A9" w14:textId="77777777" w:rsidR="00744FFF" w:rsidRPr="006357D5" w:rsidRDefault="00744FFF" w:rsidP="007D2B5B">
            <w:pPr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</w:p>
          <w:p w14:paraId="19EA546C" w14:textId="77777777" w:rsidR="00744FFF" w:rsidRPr="006357D5" w:rsidRDefault="00744FFF" w:rsidP="007D2B5B">
            <w:pPr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</w:p>
          <w:p w14:paraId="4DB583C8" w14:textId="77777777" w:rsidR="00744FFF" w:rsidRPr="006357D5" w:rsidRDefault="00744FFF" w:rsidP="007D2B5B">
            <w:pPr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  <w:r w:rsidRPr="006357D5">
              <w:rPr>
                <w:rFonts w:cs="B Nazanin" w:hint="cs"/>
                <w:b/>
                <w:bCs/>
                <w:sz w:val="24"/>
                <w:szCs w:val="24"/>
                <w:rtl/>
              </w:rPr>
              <w:t>گواهی مدرک و معدل</w:t>
            </w:r>
          </w:p>
          <w:p w14:paraId="478D739C" w14:textId="77777777" w:rsidR="00744FFF" w:rsidRPr="006357D5" w:rsidRDefault="00744FFF" w:rsidP="007D2B5B">
            <w:pPr>
              <w:jc w:val="center"/>
              <w:rPr>
                <w:rFonts w:cs="B Nazanin"/>
                <w:b/>
                <w:bCs/>
                <w:color w:val="FF0000"/>
                <w:sz w:val="22"/>
                <w:szCs w:val="22"/>
                <w:rtl/>
              </w:rPr>
            </w:pPr>
            <w:r w:rsidRPr="006357D5">
              <w:rPr>
                <w:rFonts w:cs="B Nazanin" w:hint="cs"/>
                <w:b/>
                <w:bCs/>
                <w:color w:val="FF0000"/>
                <w:sz w:val="22"/>
                <w:szCs w:val="22"/>
                <w:rtl/>
                <w:lang w:bidi="fa-IR"/>
              </w:rPr>
              <w:t>(دانش آموختگان/دانشجویانی که</w:t>
            </w:r>
            <w:r w:rsidRPr="006357D5">
              <w:rPr>
                <w:rFonts w:cs="B Nazanin" w:hint="cs"/>
                <w:b/>
                <w:bCs/>
                <w:color w:val="FF0000"/>
                <w:sz w:val="22"/>
                <w:szCs w:val="22"/>
                <w:rtl/>
              </w:rPr>
              <w:t xml:space="preserve"> قادر به ارائه اصل مدارک تحصیلی با ذکر معدل و تاریخ فراغت از تحصیل در روز مصاحبه نمی باشند)</w:t>
            </w:r>
          </w:p>
          <w:p w14:paraId="18990D5A" w14:textId="7F0B1E9E" w:rsidR="00744FFF" w:rsidRPr="006357D5" w:rsidRDefault="00744FFF" w:rsidP="00AD627A">
            <w:pPr>
              <w:jc w:val="center"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6357D5">
              <w:rPr>
                <w:rFonts w:cs="B Nazanin" w:hint="cs"/>
                <w:b/>
                <w:bCs/>
                <w:sz w:val="24"/>
                <w:szCs w:val="24"/>
                <w:rtl/>
              </w:rPr>
              <w:t xml:space="preserve">ویژه </w:t>
            </w:r>
            <w:r w:rsidR="00665D06">
              <w:rPr>
                <w:rFonts w:cs="B Nazanin" w:hint="cs"/>
                <w:b/>
                <w:bCs/>
                <w:sz w:val="24"/>
                <w:szCs w:val="24"/>
                <w:rtl/>
              </w:rPr>
              <w:t>داوطلبان</w:t>
            </w:r>
            <w:r w:rsidRPr="006357D5">
              <w:rPr>
                <w:rFonts w:cs="B Nazanin" w:hint="cs"/>
                <w:b/>
                <w:bCs/>
                <w:sz w:val="24"/>
                <w:szCs w:val="24"/>
                <w:rtl/>
              </w:rPr>
              <w:t xml:space="preserve"> دکتری </w:t>
            </w:r>
            <w:r w:rsidR="00BB12F0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استعداد درخشان </w:t>
            </w:r>
            <w:r w:rsidRPr="006357D5">
              <w:rPr>
                <w:rFonts w:cs="B Nazanin" w:hint="cs"/>
                <w:b/>
                <w:bCs/>
                <w:sz w:val="24"/>
                <w:szCs w:val="24"/>
                <w:rtl/>
              </w:rPr>
              <w:t xml:space="preserve">سال </w:t>
            </w:r>
            <w:r w:rsidRPr="006357D5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1</w:t>
            </w:r>
            <w:r w:rsidR="00AD627A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40</w:t>
            </w:r>
            <w:r w:rsidR="00394A31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3</w:t>
            </w:r>
          </w:p>
          <w:p w14:paraId="42A1FBD4" w14:textId="77777777" w:rsidR="00744FFF" w:rsidRPr="006357D5" w:rsidRDefault="00744FFF" w:rsidP="007D2B5B">
            <w:pPr>
              <w:jc w:val="lowKashida"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</w:p>
          <w:p w14:paraId="5B46CE74" w14:textId="1AC18334" w:rsidR="00744FFF" w:rsidRPr="006357D5" w:rsidRDefault="00744FFF" w:rsidP="00E639EF">
            <w:pPr>
              <w:jc w:val="lowKashida"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6357D5">
              <w:rPr>
                <w:rFonts w:cs="B Nazanin"/>
                <w:b/>
                <w:bCs/>
                <w:sz w:val="24"/>
                <w:szCs w:val="24"/>
                <w:rtl/>
              </w:rPr>
              <w:t xml:space="preserve">به </w:t>
            </w:r>
            <w:r w:rsidRPr="006357D5">
              <w:rPr>
                <w:rFonts w:cs="B Nazanin"/>
                <w:b/>
                <w:bCs/>
                <w:sz w:val="24"/>
                <w:szCs w:val="24"/>
              </w:rPr>
              <w:sym w:font="IPT.Nazanin" w:char="F03A"/>
            </w:r>
            <w:r w:rsidRPr="006357D5">
              <w:rPr>
                <w:rFonts w:cs="B Nazanin"/>
                <w:b/>
                <w:bCs/>
                <w:sz w:val="24"/>
                <w:szCs w:val="24"/>
                <w:rtl/>
              </w:rPr>
              <w:t xml:space="preserve"> دانشگاه</w:t>
            </w:r>
            <w:r w:rsidRPr="006357D5">
              <w:rPr>
                <w:rFonts w:cs="B Nazanin" w:hint="cs"/>
                <w:b/>
                <w:bCs/>
                <w:sz w:val="24"/>
                <w:szCs w:val="24"/>
                <w:rtl/>
              </w:rPr>
              <w:t xml:space="preserve"> </w:t>
            </w:r>
            <w:r w:rsidR="00E639EF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شهرکرد</w:t>
            </w:r>
          </w:p>
          <w:p w14:paraId="466B1B32" w14:textId="77777777" w:rsidR="00744FFF" w:rsidRPr="006357D5" w:rsidRDefault="00744FFF" w:rsidP="007D2B5B">
            <w:pPr>
              <w:jc w:val="lowKashida"/>
              <w:rPr>
                <w:rFonts w:cs="B Nazanin"/>
                <w:b/>
                <w:bCs/>
                <w:sz w:val="24"/>
                <w:szCs w:val="24"/>
                <w:rtl/>
              </w:rPr>
            </w:pPr>
            <w:r w:rsidRPr="006357D5">
              <w:rPr>
                <w:rFonts w:cs="B Nazanin"/>
                <w:b/>
                <w:bCs/>
                <w:sz w:val="24"/>
                <w:szCs w:val="24"/>
                <w:rtl/>
              </w:rPr>
              <w:t xml:space="preserve">از </w:t>
            </w:r>
            <w:r w:rsidRPr="006357D5">
              <w:rPr>
                <w:rFonts w:cs="B Nazanin"/>
                <w:b/>
                <w:bCs/>
                <w:sz w:val="24"/>
                <w:szCs w:val="24"/>
              </w:rPr>
              <w:sym w:font="IPT.Nazanin" w:char="F03A"/>
            </w:r>
            <w:r w:rsidRPr="006357D5">
              <w:rPr>
                <w:rFonts w:cs="B Nazanin"/>
                <w:b/>
                <w:bCs/>
                <w:sz w:val="24"/>
                <w:szCs w:val="24"/>
                <w:rtl/>
              </w:rPr>
              <w:t xml:space="preserve"> دانشگاه</w:t>
            </w:r>
            <w:r w:rsidRPr="006357D5">
              <w:rPr>
                <w:rFonts w:cs="B Nazanin" w:hint="cs"/>
                <w:b/>
                <w:bCs/>
                <w:sz w:val="24"/>
                <w:szCs w:val="24"/>
                <w:rtl/>
              </w:rPr>
              <w:t xml:space="preserve"> يا موسسه آموزش عالي</w:t>
            </w:r>
            <w:r w:rsidRPr="006357D5">
              <w:rPr>
                <w:rFonts w:cs="B Nazanin"/>
                <w:b/>
                <w:bCs/>
                <w:sz w:val="24"/>
                <w:szCs w:val="24"/>
                <w:rtl/>
              </w:rPr>
              <w:t xml:space="preserve"> </w:t>
            </w:r>
            <w:r w:rsidRPr="006357D5">
              <w:rPr>
                <w:rFonts w:cs="B Nazanin"/>
                <w:b/>
                <w:bCs/>
                <w:sz w:val="24"/>
                <w:szCs w:val="24"/>
              </w:rPr>
              <w:t>………………</w:t>
            </w:r>
            <w:r w:rsidRPr="006357D5">
              <w:rPr>
                <w:rFonts w:cs="B Nazanin"/>
                <w:b/>
                <w:bCs/>
                <w:sz w:val="24"/>
                <w:szCs w:val="24"/>
                <w:rtl/>
              </w:rPr>
              <w:t>..</w:t>
            </w:r>
          </w:p>
          <w:p w14:paraId="15FF2BF4" w14:textId="77777777" w:rsidR="00744FFF" w:rsidRPr="006357D5" w:rsidRDefault="00744FFF" w:rsidP="007D2B5B">
            <w:pPr>
              <w:jc w:val="lowKashida"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</w:p>
          <w:p w14:paraId="07DC3672" w14:textId="31FCCAB3" w:rsidR="00744FFF" w:rsidRDefault="00744FFF" w:rsidP="00456D01">
            <w:pPr>
              <w:jc w:val="lowKashida"/>
              <w:rPr>
                <w:rFonts w:cs="B Nazanin"/>
                <w:sz w:val="24"/>
                <w:szCs w:val="24"/>
                <w:rtl/>
              </w:rPr>
            </w:pPr>
            <w:r w:rsidRPr="006357D5">
              <w:rPr>
                <w:rFonts w:cs="B Nazanin"/>
                <w:sz w:val="24"/>
                <w:szCs w:val="24"/>
                <w:rtl/>
              </w:rPr>
              <w:t xml:space="preserve">بدينوسيله گواهي مي شود خانم / آقاي </w:t>
            </w:r>
            <w:r w:rsidRPr="006357D5">
              <w:rPr>
                <w:rFonts w:cs="B Nazanin" w:hint="cs"/>
                <w:sz w:val="24"/>
                <w:szCs w:val="24"/>
                <w:rtl/>
              </w:rPr>
              <w:t xml:space="preserve">.............................................................. </w:t>
            </w:r>
            <w:r w:rsidRPr="006357D5">
              <w:rPr>
                <w:rFonts w:cs="B Nazanin"/>
                <w:sz w:val="24"/>
                <w:szCs w:val="24"/>
                <w:rtl/>
              </w:rPr>
              <w:t>دارنده شناسنامه شماره</w:t>
            </w:r>
            <w:r w:rsidRPr="006357D5">
              <w:rPr>
                <w:rFonts w:cs="B Nazanin" w:hint="cs"/>
                <w:sz w:val="24"/>
                <w:szCs w:val="24"/>
                <w:rtl/>
              </w:rPr>
              <w:t xml:space="preserve"> ..................................... </w:t>
            </w:r>
            <w:r w:rsidRPr="006357D5">
              <w:rPr>
                <w:rFonts w:cs="B Nazanin"/>
                <w:sz w:val="24"/>
                <w:szCs w:val="24"/>
                <w:rtl/>
              </w:rPr>
              <w:t xml:space="preserve">صادره از </w:t>
            </w:r>
            <w:r w:rsidRPr="006357D5">
              <w:rPr>
                <w:rFonts w:cs="B Nazanin" w:hint="cs"/>
                <w:sz w:val="24"/>
                <w:szCs w:val="24"/>
                <w:rtl/>
              </w:rPr>
              <w:t xml:space="preserve">........................................ </w:t>
            </w:r>
            <w:r w:rsidRPr="006357D5">
              <w:rPr>
                <w:rFonts w:cs="B Nazanin"/>
                <w:sz w:val="24"/>
                <w:szCs w:val="24"/>
                <w:rtl/>
              </w:rPr>
              <w:t xml:space="preserve">متولد </w:t>
            </w:r>
            <w:r w:rsidRPr="006357D5">
              <w:rPr>
                <w:rFonts w:cs="B Nazanin" w:hint="cs"/>
                <w:sz w:val="24"/>
                <w:szCs w:val="24"/>
                <w:rtl/>
              </w:rPr>
              <w:t xml:space="preserve">................................................ در رشته ..................................................... در مقطع </w:t>
            </w:r>
            <w:r w:rsidRPr="006357D5">
              <w:rPr>
                <w:rFonts w:cs="B Nazanin"/>
                <w:sz w:val="24"/>
                <w:szCs w:val="24"/>
                <w:rtl/>
              </w:rPr>
              <w:t xml:space="preserve">كارشناسي </w:t>
            </w:r>
            <w:r w:rsidR="00456D01">
              <w:rPr>
                <w:rFonts w:cs="B Nazanin" w:hint="cs"/>
                <w:sz w:val="24"/>
                <w:szCs w:val="24"/>
                <w:rtl/>
              </w:rPr>
              <w:t>پیوسته</w:t>
            </w:r>
            <w:r w:rsidRPr="006357D5">
              <w:rPr>
                <w:rFonts w:cs="B Nazanin" w:hint="cs"/>
                <w:sz w:val="24"/>
                <w:szCs w:val="24"/>
                <w:rtl/>
              </w:rPr>
              <w:t>/کارشناسی ارشد</w:t>
            </w:r>
            <w:r w:rsidR="00456D01">
              <w:rPr>
                <w:rFonts w:cs="B Nazanin" w:hint="cs"/>
                <w:sz w:val="24"/>
                <w:szCs w:val="24"/>
                <w:rtl/>
              </w:rPr>
              <w:t>/دکتری حرفه ای</w:t>
            </w:r>
            <w:r w:rsidRPr="006357D5">
              <w:rPr>
                <w:rFonts w:cs="B Nazanin" w:hint="cs"/>
                <w:sz w:val="24"/>
                <w:szCs w:val="24"/>
                <w:rtl/>
              </w:rPr>
              <w:t xml:space="preserve"> </w:t>
            </w:r>
            <w:r w:rsidR="00A80B5D">
              <w:rPr>
                <w:rFonts w:cs="B Nazanin" w:hint="cs"/>
                <w:sz w:val="24"/>
                <w:szCs w:val="24"/>
                <w:rtl/>
              </w:rPr>
              <w:t xml:space="preserve"> </w:t>
            </w:r>
            <w:r w:rsidRPr="006357D5">
              <w:rPr>
                <w:rFonts w:cs="B Nazanin" w:hint="cs"/>
                <w:sz w:val="24"/>
                <w:szCs w:val="24"/>
                <w:rtl/>
              </w:rPr>
              <w:t>در تاریخ .............................. از این موسسه آموزش عالی فارغ التحصیل شده است</w:t>
            </w:r>
            <w:r w:rsidR="00CA1A82" w:rsidRPr="006357D5">
              <w:rPr>
                <w:rFonts w:cs="B Nazanin" w:hint="cs"/>
                <w:sz w:val="24"/>
                <w:szCs w:val="24"/>
                <w:rtl/>
              </w:rPr>
              <w:t>.</w:t>
            </w:r>
            <w:r w:rsidRPr="006357D5">
              <w:rPr>
                <w:rFonts w:cs="B Nazanin"/>
                <w:sz w:val="24"/>
                <w:szCs w:val="24"/>
                <w:rtl/>
              </w:rPr>
              <w:t xml:space="preserve"> ضمنآ معدل كل نامبرده</w:t>
            </w:r>
            <w:r w:rsidR="00F9202E" w:rsidRPr="006357D5">
              <w:rPr>
                <w:rFonts w:cs="B Nazanin" w:hint="cs"/>
                <w:sz w:val="24"/>
                <w:szCs w:val="24"/>
                <w:rtl/>
              </w:rPr>
              <w:t xml:space="preserve"> </w:t>
            </w:r>
            <w:r w:rsidRPr="006357D5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6357D5">
              <w:rPr>
                <w:rFonts w:cs="B Nazanin" w:hint="cs"/>
                <w:sz w:val="24"/>
                <w:szCs w:val="24"/>
                <w:rtl/>
              </w:rPr>
              <w:t xml:space="preserve">به </w:t>
            </w:r>
            <w:r w:rsidRPr="006357D5">
              <w:rPr>
                <w:rFonts w:cs="B Nazanin"/>
                <w:sz w:val="24"/>
                <w:szCs w:val="24"/>
                <w:rtl/>
              </w:rPr>
              <w:t xml:space="preserve">عدد </w:t>
            </w:r>
            <w:r w:rsidR="00394A31" w:rsidRPr="006357D5">
              <w:rPr>
                <w:rFonts w:cs="B Nazanin" w:hint="cs"/>
                <w:sz w:val="24"/>
                <w:szCs w:val="24"/>
                <w:rtl/>
              </w:rPr>
              <w:t>.......................</w:t>
            </w:r>
            <w:r w:rsidR="00394A31">
              <w:rPr>
                <w:rFonts w:cs="B Nazanin" w:hint="cs"/>
                <w:sz w:val="24"/>
                <w:szCs w:val="24"/>
                <w:rtl/>
              </w:rPr>
              <w:t xml:space="preserve"> </w:t>
            </w:r>
            <w:r w:rsidR="00BF2531">
              <w:rPr>
                <w:rFonts w:cs="B Nazanin" w:hint="cs"/>
                <w:sz w:val="24"/>
                <w:szCs w:val="24"/>
                <w:rtl/>
              </w:rPr>
              <w:t xml:space="preserve">و </w:t>
            </w:r>
            <w:r w:rsidRPr="006357D5">
              <w:rPr>
                <w:rFonts w:cs="B Nazanin"/>
                <w:sz w:val="24"/>
                <w:szCs w:val="24"/>
                <w:rtl/>
              </w:rPr>
              <w:t xml:space="preserve">به حروف </w:t>
            </w:r>
            <w:r w:rsidR="00394A31" w:rsidRPr="006357D5">
              <w:rPr>
                <w:rFonts w:cs="B Nazanin" w:hint="cs"/>
                <w:sz w:val="24"/>
                <w:szCs w:val="24"/>
                <w:rtl/>
              </w:rPr>
              <w:t>....................................................</w:t>
            </w:r>
            <w:r w:rsidR="00394A31">
              <w:rPr>
                <w:rFonts w:cs="B Nazanin" w:hint="cs"/>
                <w:sz w:val="24"/>
                <w:szCs w:val="24"/>
                <w:rtl/>
              </w:rPr>
              <w:t xml:space="preserve"> </w:t>
            </w:r>
            <w:r w:rsidRPr="006357D5">
              <w:rPr>
                <w:rFonts w:cs="B Nazanin" w:hint="cs"/>
                <w:sz w:val="24"/>
                <w:szCs w:val="24"/>
                <w:rtl/>
              </w:rPr>
              <w:t xml:space="preserve">می </w:t>
            </w:r>
            <w:r w:rsidRPr="006357D5">
              <w:rPr>
                <w:rFonts w:cs="B Nazanin"/>
                <w:sz w:val="24"/>
                <w:szCs w:val="24"/>
                <w:rtl/>
              </w:rPr>
              <w:t>باشد .</w:t>
            </w:r>
            <w:r w:rsidR="000928B3">
              <w:rPr>
                <w:rFonts w:cs="B Nazanin" w:hint="cs"/>
                <w:sz w:val="24"/>
                <w:szCs w:val="24"/>
                <w:rtl/>
              </w:rPr>
              <w:t xml:space="preserve"> </w:t>
            </w:r>
          </w:p>
          <w:p w14:paraId="26217414" w14:textId="77777777" w:rsidR="00E661F7" w:rsidRPr="006357D5" w:rsidRDefault="00E661F7" w:rsidP="005720C1">
            <w:pPr>
              <w:jc w:val="both"/>
              <w:rPr>
                <w:rFonts w:cs="B Nazanin"/>
                <w:sz w:val="24"/>
                <w:szCs w:val="24"/>
                <w:rtl/>
              </w:rPr>
            </w:pPr>
          </w:p>
          <w:p w14:paraId="6C6EF3BC" w14:textId="77777777" w:rsidR="00744FFF" w:rsidRPr="006357D5" w:rsidRDefault="00744FFF" w:rsidP="007D2B5B">
            <w:pPr>
              <w:jc w:val="lowKashida"/>
              <w:rPr>
                <w:rFonts w:cs="B Nazanin"/>
                <w:sz w:val="24"/>
                <w:szCs w:val="24"/>
                <w:rtl/>
              </w:rPr>
            </w:pPr>
            <w:r w:rsidRPr="006357D5">
              <w:rPr>
                <w:rFonts w:cs="B Nazanin" w:hint="cs"/>
                <w:sz w:val="24"/>
                <w:szCs w:val="24"/>
                <w:rtl/>
              </w:rPr>
              <w:t>---------------------------------------------------</w:t>
            </w:r>
          </w:p>
          <w:p w14:paraId="778976A5" w14:textId="77777777" w:rsidR="00744FFF" w:rsidRPr="006357D5" w:rsidRDefault="00744FFF" w:rsidP="007D2B5B">
            <w:pPr>
              <w:jc w:val="lowKashida"/>
              <w:rPr>
                <w:rFonts w:cs="B Nazanin"/>
                <w:sz w:val="24"/>
                <w:szCs w:val="24"/>
              </w:rPr>
            </w:pPr>
          </w:p>
          <w:p w14:paraId="6F9981D0" w14:textId="32C98FE0" w:rsidR="00744FFF" w:rsidRDefault="00744FFF" w:rsidP="00EE2B1F">
            <w:pPr>
              <w:jc w:val="lowKashida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6357D5">
              <w:rPr>
                <w:rFonts w:cs="B Nazanin" w:hint="cs"/>
                <w:sz w:val="24"/>
                <w:szCs w:val="24"/>
              </w:rPr>
              <w:sym w:font="Symbol" w:char="F0F0"/>
            </w:r>
            <w:r w:rsidRPr="006357D5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دانشجوی </w:t>
            </w:r>
            <w:r w:rsidR="006357D5" w:rsidRPr="006357D5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سال آخر </w:t>
            </w:r>
            <w:r w:rsidRPr="006357D5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مقطع کارشناسی ارشد این دانشگاه می باشد و تا تاریخ </w:t>
            </w:r>
            <w:r w:rsidRPr="00446B3A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31/06/1</w:t>
            </w:r>
            <w:r w:rsidR="00EE2B1F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40</w:t>
            </w:r>
            <w:r w:rsidR="00394A31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3</w:t>
            </w:r>
            <w:r w:rsidRPr="00446B3A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 </w:t>
            </w:r>
            <w:r w:rsidRPr="006357D5">
              <w:rPr>
                <w:rFonts w:cs="B Nazanin" w:hint="cs"/>
                <w:sz w:val="24"/>
                <w:szCs w:val="24"/>
                <w:rtl/>
                <w:lang w:bidi="fa-IR"/>
              </w:rPr>
              <w:t>از این موسسه آموزش عالی</w:t>
            </w:r>
            <w:r w:rsidR="00EE2B1F">
              <w:rPr>
                <w:rFonts w:cs="B Nazanin" w:hint="cs"/>
                <w:sz w:val="24"/>
                <w:szCs w:val="24"/>
                <w:rtl/>
                <w:lang w:bidi="fa-IR"/>
              </w:rPr>
              <w:t>/دانشگاه</w:t>
            </w:r>
            <w:r w:rsidRPr="006357D5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فارغ التحصیل خواهد</w:t>
            </w:r>
            <w:r w:rsidR="000928B3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شد. </w:t>
            </w:r>
            <w:r w:rsidRPr="006357D5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ضمنا معدل ایشان تا تاریخ </w:t>
            </w:r>
            <w:r w:rsidRPr="00446B3A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30</w:t>
            </w:r>
            <w:bookmarkStart w:id="0" w:name="_GoBack"/>
            <w:bookmarkEnd w:id="0"/>
            <w:r w:rsidRPr="00446B3A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/11/</w:t>
            </w:r>
            <w:r w:rsidR="00EE2B1F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1</w:t>
            </w:r>
            <w:r w:rsidR="00AC53E9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40</w:t>
            </w:r>
            <w:r w:rsidR="00394A31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2</w:t>
            </w:r>
            <w:r w:rsidRPr="00446B3A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،</w:t>
            </w:r>
            <w:r w:rsidRPr="006357D5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به عدد ................................ و به حروف ........................................................ می باشد.</w:t>
            </w:r>
            <w:r w:rsidR="000928B3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</w:t>
            </w:r>
          </w:p>
          <w:p w14:paraId="6F15FBBA" w14:textId="77777777" w:rsidR="000928B3" w:rsidRPr="006357D5" w:rsidRDefault="000928B3" w:rsidP="000928B3">
            <w:pPr>
              <w:jc w:val="lowKashida"/>
              <w:rPr>
                <w:rFonts w:cs="B Nazanin"/>
                <w:sz w:val="24"/>
                <w:szCs w:val="24"/>
                <w:rtl/>
                <w:lang w:bidi="fa-IR"/>
              </w:rPr>
            </w:pPr>
          </w:p>
          <w:p w14:paraId="3966EF74" w14:textId="77777777" w:rsidR="00744FFF" w:rsidRPr="006357D5" w:rsidRDefault="00744FFF" w:rsidP="007D2B5B">
            <w:pPr>
              <w:jc w:val="lowKashida"/>
              <w:rPr>
                <w:rFonts w:cs="B Nazanin"/>
                <w:sz w:val="24"/>
                <w:szCs w:val="24"/>
                <w:rtl/>
                <w:lang w:bidi="fa-IR"/>
              </w:rPr>
            </w:pPr>
          </w:p>
          <w:p w14:paraId="3CFD09BC" w14:textId="77777777" w:rsidR="00744FFF" w:rsidRPr="006357D5" w:rsidRDefault="00744FFF" w:rsidP="007D2B5B">
            <w:pPr>
              <w:jc w:val="center"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</w:p>
          <w:p w14:paraId="526B4DE8" w14:textId="77777777" w:rsidR="00744FFF" w:rsidRPr="006357D5" w:rsidRDefault="00744FFF" w:rsidP="007D2B5B">
            <w:pPr>
              <w:jc w:val="center"/>
              <w:rPr>
                <w:rFonts w:cs="B Nazanin"/>
                <w:b/>
                <w:bCs/>
                <w:sz w:val="24"/>
                <w:szCs w:val="24"/>
              </w:rPr>
            </w:pPr>
            <w:r w:rsidRPr="006357D5">
              <w:rPr>
                <w:rFonts w:cs="B Nazanin" w:hint="cs"/>
                <w:b/>
                <w:bCs/>
                <w:sz w:val="24"/>
                <w:szCs w:val="24"/>
                <w:rtl/>
              </w:rPr>
              <w:t xml:space="preserve">                                                       محل مهر و امضای مسئول امور آموزشی </w:t>
            </w:r>
            <w:r w:rsidRPr="006357D5">
              <w:rPr>
                <w:rFonts w:cs="B Nazanin"/>
                <w:b/>
                <w:bCs/>
                <w:sz w:val="24"/>
                <w:szCs w:val="24"/>
                <w:rtl/>
              </w:rPr>
              <w:t>دانشگاه</w:t>
            </w:r>
            <w:r w:rsidRPr="006357D5">
              <w:rPr>
                <w:rFonts w:cs="B Nazanin" w:hint="cs"/>
                <w:b/>
                <w:bCs/>
                <w:sz w:val="24"/>
                <w:szCs w:val="24"/>
                <w:rtl/>
              </w:rPr>
              <w:t xml:space="preserve"> يا موسسه آموزش عالي</w:t>
            </w:r>
          </w:p>
          <w:p w14:paraId="7998AA99" w14:textId="77777777" w:rsidR="00744FFF" w:rsidRPr="006357D5" w:rsidRDefault="00744FFF" w:rsidP="007D2B5B">
            <w:pPr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</w:tr>
      <w:tr w:rsidR="00744FFF" w:rsidRPr="006357D5" w14:paraId="6E341D92" w14:textId="77777777" w:rsidTr="007D2B5B">
        <w:tc>
          <w:tcPr>
            <w:tcW w:w="10440" w:type="dxa"/>
          </w:tcPr>
          <w:p w14:paraId="50D9A2EF" w14:textId="77777777" w:rsidR="00744FFF" w:rsidRPr="006357D5" w:rsidRDefault="00744FFF" w:rsidP="007D2B5B">
            <w:pPr>
              <w:rPr>
                <w:rFonts w:cs="B Nazanin"/>
                <w:sz w:val="24"/>
                <w:szCs w:val="24"/>
                <w:rtl/>
                <w:lang w:bidi="fa-IR"/>
              </w:rPr>
            </w:pPr>
          </w:p>
          <w:p w14:paraId="484C9BBE" w14:textId="77777777" w:rsidR="00744FFF" w:rsidRPr="006357D5" w:rsidRDefault="00744FFF" w:rsidP="007D2B5B">
            <w:pPr>
              <w:contextualSpacing/>
              <w:jc w:val="both"/>
              <w:rPr>
                <w:rFonts w:ascii="Tahoma" w:hAnsi="Tahoma" w:cs="B Nazanin"/>
                <w:sz w:val="24"/>
                <w:szCs w:val="24"/>
                <w:rtl/>
              </w:rPr>
            </w:pPr>
            <w:r w:rsidRPr="006357D5">
              <w:rPr>
                <w:rFonts w:ascii="Tahoma" w:hAnsi="Tahoma" w:cs="B Nazanin" w:hint="cs"/>
                <w:b/>
                <w:bCs/>
                <w:sz w:val="24"/>
                <w:szCs w:val="24"/>
                <w:rtl/>
              </w:rPr>
              <w:t>نکات مهم</w:t>
            </w:r>
            <w:r w:rsidRPr="006357D5">
              <w:rPr>
                <w:rFonts w:ascii="Tahoma" w:hAnsi="Tahoma" w:cs="B Nazanin" w:hint="cs"/>
                <w:sz w:val="24"/>
                <w:szCs w:val="24"/>
                <w:rtl/>
              </w:rPr>
              <w:t xml:space="preserve">: </w:t>
            </w:r>
          </w:p>
          <w:p w14:paraId="3DFF9799" w14:textId="327987DA" w:rsidR="00744FFF" w:rsidRPr="006357D5" w:rsidRDefault="00744FFF" w:rsidP="007D2B5B">
            <w:pPr>
              <w:contextualSpacing/>
              <w:jc w:val="both"/>
              <w:rPr>
                <w:rFonts w:ascii="Tahoma" w:hAnsi="Tahoma" w:cs="B Nazanin"/>
                <w:b/>
                <w:bCs/>
                <w:sz w:val="22"/>
                <w:szCs w:val="22"/>
                <w:rtl/>
              </w:rPr>
            </w:pPr>
            <w:r w:rsidRPr="006357D5">
              <w:rPr>
                <w:rFonts w:ascii="Tahoma" w:hAnsi="Tahoma" w:cs="B Nazanin" w:hint="cs"/>
                <w:sz w:val="24"/>
                <w:szCs w:val="24"/>
                <w:rtl/>
              </w:rPr>
              <w:t>1</w:t>
            </w:r>
            <w:r w:rsidRPr="006357D5">
              <w:rPr>
                <w:rFonts w:ascii="Tahoma" w:hAnsi="Tahoma" w:cs="B Nazanin" w:hint="cs"/>
                <w:b/>
                <w:bCs/>
                <w:sz w:val="22"/>
                <w:szCs w:val="22"/>
                <w:rtl/>
              </w:rPr>
              <w:t>- لازم است داوطلبان درصورت نداشتن اصل مدرک فراغت از تحصیل (</w:t>
            </w:r>
            <w:r w:rsidRPr="006357D5">
              <w:rPr>
                <w:rFonts w:ascii="Tahoma" w:hAnsi="Tahoma" w:cs="B Nazanin" w:hint="cs"/>
                <w:b/>
                <w:bCs/>
                <w:color w:val="FF0000"/>
                <w:sz w:val="22"/>
                <w:szCs w:val="22"/>
                <w:rtl/>
              </w:rPr>
              <w:t>با ذکر معدل</w:t>
            </w:r>
            <w:r w:rsidRPr="006357D5">
              <w:rPr>
                <w:rFonts w:ascii="Tahoma" w:hAnsi="Tahoma" w:cs="B Nazanin" w:hint="cs"/>
                <w:b/>
                <w:bCs/>
                <w:sz w:val="22"/>
                <w:szCs w:val="22"/>
                <w:rtl/>
              </w:rPr>
              <w:t>)</w:t>
            </w:r>
            <w:r w:rsidR="00AC53E9">
              <w:rPr>
                <w:rFonts w:ascii="Tahoma" w:hAnsi="Tahoma" w:cs="B Nazanin" w:hint="cs"/>
                <w:b/>
                <w:bCs/>
                <w:sz w:val="22"/>
                <w:szCs w:val="22"/>
                <w:rtl/>
              </w:rPr>
              <w:t xml:space="preserve"> </w:t>
            </w:r>
            <w:r w:rsidRPr="00AC53E9">
              <w:rPr>
                <w:rFonts w:ascii="Tahoma" w:hAnsi="Tahoma" w:cs="B Nazanin" w:hint="cs"/>
                <w:b/>
                <w:bCs/>
                <w:sz w:val="24"/>
                <w:szCs w:val="24"/>
                <w:u w:val="single"/>
                <w:rtl/>
              </w:rPr>
              <w:t>برای هر یک از مقاطع تحصیلی</w:t>
            </w:r>
            <w:r w:rsidRPr="006357D5">
              <w:rPr>
                <w:rFonts w:ascii="Tahoma" w:hAnsi="Tahoma" w:cs="B Nazanin" w:hint="cs"/>
                <w:b/>
                <w:bCs/>
                <w:sz w:val="22"/>
                <w:szCs w:val="22"/>
                <w:rtl/>
              </w:rPr>
              <w:t>،  فرم حاضر را تکمیل و پس از تایید توسط دانشگاه محل تحصیل، ضمن ارسال الکترونیکی، در روز مصاحبه ارائه نمایند.</w:t>
            </w:r>
          </w:p>
          <w:p w14:paraId="4F3F215F" w14:textId="73ADA174" w:rsidR="00744FFF" w:rsidRPr="006357D5" w:rsidRDefault="00456D01" w:rsidP="007D2B5B">
            <w:pPr>
              <w:contextualSpacing/>
              <w:jc w:val="both"/>
              <w:rPr>
                <w:rFonts w:ascii="Tahoma" w:hAnsi="Tahoma" w:cs="B Nazanin"/>
                <w:b/>
                <w:bCs/>
                <w:sz w:val="22"/>
                <w:szCs w:val="22"/>
                <w:rtl/>
              </w:rPr>
            </w:pPr>
            <w:r>
              <w:rPr>
                <w:rFonts w:ascii="Tahoma" w:hAnsi="Tahoma" w:cs="B Nazanin" w:hint="cs"/>
                <w:b/>
                <w:bCs/>
                <w:sz w:val="22"/>
                <w:szCs w:val="22"/>
                <w:rtl/>
              </w:rPr>
              <w:t>2</w:t>
            </w:r>
            <w:r w:rsidR="00744FFF" w:rsidRPr="006357D5">
              <w:rPr>
                <w:rFonts w:ascii="Tahoma" w:hAnsi="Tahoma" w:cs="B Nazanin" w:hint="cs"/>
                <w:b/>
                <w:bCs/>
                <w:sz w:val="22"/>
                <w:szCs w:val="22"/>
                <w:rtl/>
              </w:rPr>
              <w:t>- در صورت قبولی چنانچه در هر مرحله از تحصیل محرز شود مغایرتی بین معدل مندرج در این فرم و یا مدرک ارائه شده داوطلب با معدل ارائه شده به سازمان سنجش وجود دارد، از ادامه تحصیل دانشجو جلوگیری خواهد شد.</w:t>
            </w:r>
          </w:p>
          <w:p w14:paraId="43F02123" w14:textId="77777777" w:rsidR="00744FFF" w:rsidRPr="006357D5" w:rsidRDefault="00744FFF" w:rsidP="007D2B5B">
            <w:pPr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</w:tr>
    </w:tbl>
    <w:p w14:paraId="605F4C6B" w14:textId="77777777" w:rsidR="00744FFF" w:rsidRPr="006357D5" w:rsidRDefault="00744FFF" w:rsidP="004B1F21">
      <w:pPr>
        <w:rPr>
          <w:rFonts w:cs="B Nazanin"/>
          <w:sz w:val="24"/>
          <w:szCs w:val="24"/>
          <w:rtl/>
          <w:lang w:bidi="fa-IR"/>
        </w:rPr>
      </w:pPr>
      <w:r w:rsidRPr="006357D5">
        <w:rPr>
          <w:rFonts w:cs="B Nazanin" w:hint="cs"/>
          <w:sz w:val="24"/>
          <w:szCs w:val="24"/>
          <w:rtl/>
          <w:lang w:bidi="fa-IR"/>
        </w:rPr>
        <w:t xml:space="preserve">                                                                                                                                           </w:t>
      </w:r>
      <w:r w:rsidR="004B1F21">
        <w:rPr>
          <w:rFonts w:cs="B Nazanin" w:hint="cs"/>
          <w:sz w:val="24"/>
          <w:szCs w:val="24"/>
          <w:rtl/>
          <w:lang w:bidi="fa-IR"/>
        </w:rPr>
        <w:t xml:space="preserve"> </w:t>
      </w:r>
      <w:r w:rsidRPr="006357D5">
        <w:rPr>
          <w:rFonts w:cs="B Nazanin"/>
          <w:sz w:val="24"/>
          <w:szCs w:val="24"/>
          <w:lang w:bidi="fa-IR"/>
        </w:rPr>
        <w:t xml:space="preserve">                                                                                                                                 </w:t>
      </w:r>
      <w:r w:rsidRPr="006357D5">
        <w:rPr>
          <w:rFonts w:cs="B Nazanin" w:hint="cs"/>
          <w:sz w:val="24"/>
          <w:szCs w:val="24"/>
          <w:rtl/>
          <w:lang w:bidi="fa-IR"/>
        </w:rPr>
        <w:t xml:space="preserve"> </w:t>
      </w:r>
    </w:p>
    <w:p w14:paraId="430391BE" w14:textId="77777777" w:rsidR="00744FFF" w:rsidRPr="006357D5" w:rsidRDefault="00744FFF" w:rsidP="00744FFF">
      <w:pPr>
        <w:rPr>
          <w:rFonts w:cs="B Nazanin"/>
          <w:sz w:val="24"/>
          <w:szCs w:val="24"/>
          <w:rtl/>
          <w:lang w:bidi="fa-IR"/>
        </w:rPr>
      </w:pPr>
    </w:p>
    <w:p w14:paraId="7AFAFCF0" w14:textId="77777777" w:rsidR="00744FFF" w:rsidRPr="006357D5" w:rsidRDefault="00744FFF" w:rsidP="00744FFF">
      <w:pPr>
        <w:rPr>
          <w:rFonts w:cs="B Nazanin"/>
          <w:sz w:val="24"/>
          <w:szCs w:val="24"/>
        </w:rPr>
      </w:pPr>
    </w:p>
    <w:p w14:paraId="09C67801" w14:textId="77777777" w:rsidR="00C915DC" w:rsidRPr="006357D5" w:rsidRDefault="00C915DC" w:rsidP="00744FFF">
      <w:pPr>
        <w:ind w:left="6480" w:hanging="6480"/>
        <w:rPr>
          <w:rFonts w:cs="B Nazanin"/>
        </w:rPr>
      </w:pPr>
    </w:p>
    <w:sectPr w:rsidR="00C915DC" w:rsidRPr="006357D5" w:rsidSect="0079461D">
      <w:pgSz w:w="11906" w:h="16838"/>
      <w:pgMar w:top="851" w:right="851" w:bottom="851" w:left="851" w:header="709" w:footer="709" w:gutter="0"/>
      <w:cols w:space="708"/>
      <w:bidi/>
      <w:rtlGutter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otus">
    <w:altName w:val="Arial"/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IPT.Nazanin">
    <w:altName w:val="Symbol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QwsTQzsjA3NzI0NTBQ0lEKTi0uzszPAykwrAUAsIKKBCwAAAA="/>
  </w:docVars>
  <w:rsids>
    <w:rsidRoot w:val="00CA68BA"/>
    <w:rsid w:val="000928B3"/>
    <w:rsid w:val="000E2E63"/>
    <w:rsid w:val="00154D6B"/>
    <w:rsid w:val="00172F2A"/>
    <w:rsid w:val="00322FE9"/>
    <w:rsid w:val="00394A31"/>
    <w:rsid w:val="00437513"/>
    <w:rsid w:val="00446B3A"/>
    <w:rsid w:val="00456D01"/>
    <w:rsid w:val="004748DD"/>
    <w:rsid w:val="004B1F21"/>
    <w:rsid w:val="005216E7"/>
    <w:rsid w:val="005720C1"/>
    <w:rsid w:val="00590105"/>
    <w:rsid w:val="006357D5"/>
    <w:rsid w:val="00665D06"/>
    <w:rsid w:val="006F4720"/>
    <w:rsid w:val="00744FFF"/>
    <w:rsid w:val="0079461D"/>
    <w:rsid w:val="009052CA"/>
    <w:rsid w:val="009A5E5B"/>
    <w:rsid w:val="009F0E84"/>
    <w:rsid w:val="00A80B5D"/>
    <w:rsid w:val="00A879C8"/>
    <w:rsid w:val="00A9208C"/>
    <w:rsid w:val="00AC53E9"/>
    <w:rsid w:val="00AD627A"/>
    <w:rsid w:val="00AE79F2"/>
    <w:rsid w:val="00B4111B"/>
    <w:rsid w:val="00BB12F0"/>
    <w:rsid w:val="00BF2531"/>
    <w:rsid w:val="00C16951"/>
    <w:rsid w:val="00C77019"/>
    <w:rsid w:val="00C915DC"/>
    <w:rsid w:val="00CA1A82"/>
    <w:rsid w:val="00CA36DD"/>
    <w:rsid w:val="00CA68BA"/>
    <w:rsid w:val="00CE00DA"/>
    <w:rsid w:val="00D51697"/>
    <w:rsid w:val="00E639EF"/>
    <w:rsid w:val="00E661F7"/>
    <w:rsid w:val="00E713C7"/>
    <w:rsid w:val="00E71E5D"/>
    <w:rsid w:val="00E97BB1"/>
    <w:rsid w:val="00EE2B1F"/>
    <w:rsid w:val="00EF38DC"/>
    <w:rsid w:val="00F24C49"/>
    <w:rsid w:val="00F37417"/>
    <w:rsid w:val="00F9202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3828AE2"/>
  <w15:docId w15:val="{5F50BF7B-2E94-4CEA-9DBD-226AF6576F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44FFF"/>
    <w:pPr>
      <w:bidi/>
      <w:spacing w:after="0" w:line="240" w:lineRule="auto"/>
    </w:pPr>
    <w:rPr>
      <w:rFonts w:ascii="Times New Roman" w:eastAsia="Times New Roman" w:hAnsi="Times New Roman" w:cs="Lotus"/>
      <w:sz w:val="20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Strong">
    <w:name w:val="Strong"/>
    <w:basedOn w:val="DefaultParagraphFont"/>
    <w:uiPriority w:val="22"/>
    <w:qFormat/>
    <w:rsid w:val="00F9202E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300</Words>
  <Characters>1711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0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s-Salehi</dc:creator>
  <cp:lastModifiedBy>Admin</cp:lastModifiedBy>
  <cp:revision>3</cp:revision>
  <cp:lastPrinted>2016-05-04T06:49:00Z</cp:lastPrinted>
  <dcterms:created xsi:type="dcterms:W3CDTF">2024-05-01T05:31:00Z</dcterms:created>
  <dcterms:modified xsi:type="dcterms:W3CDTF">2024-05-01T05:35:00Z</dcterms:modified>
</cp:coreProperties>
</file>